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43.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246.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249.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252.png" ContentType="image/png"/>
  <Override PartName="/word/media/rId603.png" ContentType="image/png"/>
  <Override PartName="/word/media/rId606.png" ContentType="image/png"/>
  <Override PartName="/word/media/rId609.png" ContentType="image/png"/>
  <Override PartName="/word/media/rId612.png" ContentType="image/png"/>
  <Override PartName="/word/media/rId615.png" ContentType="image/png"/>
  <Override PartName="/word/media/rId618.png" ContentType="image/png"/>
  <Override PartName="/word/media/rId621.png" ContentType="image/png"/>
  <Override PartName="/word/media/rId624.png" ContentType="image/png"/>
  <Override PartName="/word/media/rId627.png" ContentType="image/png"/>
  <Override PartName="/word/media/rId630.png" ContentType="image/png"/>
  <Override PartName="/word/media/rId255.png" ContentType="image/png"/>
  <Override PartName="/word/media/rId633.png" ContentType="image/png"/>
  <Override PartName="/word/media/rId636.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19.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222.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225.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228.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231.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234.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237.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24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7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4.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77.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80.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83.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7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S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S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S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SE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SE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SE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Continuous\reports\by_parameter\WC_Continuous_Water_Temperature_SE_files/figure-html/Scatter_Excluded-1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bookmarkEnd w:id="73"/>
    <w:bookmarkStart w:id="21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Water_Temperature_SE_files/figure-html/Trendlines_ManagedArea-1.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Water_Temperature_SE_files/figure-html/Trendlines_ManagedArea-2.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Water_Temperature_SE_files/figure-html/Trendlines_ManagedArea-3.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Water_Temperature_SE_files/figure-html/Trendlines_ManagedArea-4.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Water_Temperature_SE_files/figure-html/Trendlines_ManagedArea-5.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Water_Temperature_SE_files/figure-html/Trendlines_ManagedArea-6.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Water_Temperature_SE_files/figure-html/Trendlines_ManagedArea-7.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Water_Temperature_SE_files/figure-html/Trendlines_ManagedArea-8.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Continuous\reports\by_parameter\WC_Continuous_Water_Temperature_SE_files/figure-html/Trendlines_ManagedArea-9.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Continuous\reports\by_parameter\WC_Continuous_Water_Temperature_SE_files/figure-html/Trendlines_ManagedArea-10.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Continuous\reports\by_parameter\WC_Continuous_Water_Temperature_SE_files/figure-html/Trendlines_ManagedArea-11.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Continuous\reports\by_parameter\WC_Continuous_Water_Temperature_SE_files/figure-html/Trendlines_ManagedArea-12.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Continuous\reports\by_parameter\WC_Continuous_Water_Temperature_SE_files/figure-html/Trendlines_ManagedArea-13.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Continuous\reports\by_parameter\WC_Continuous_Water_Temperature_SE_files/figure-html/Trendlines_ManagedArea-14.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Continuous\reports\by_parameter\WC_Continuous_Water_Temperature_SE_files/figure-html/Trendlines_ManagedArea-15.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Continuous\reports\by_parameter\WC_Continuous_Water_Temperature_SE_files/figure-html/Trendlines_ManagedArea-16.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Continuous\reports\by_parameter\WC_Continuous_Water_Temperature_SE_files/figure-html/Trendlines_ManagedArea-17.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Continuous\reports\by_parameter\WC_Continuous_Water_Temperature_SE_files/figure-html/Trendlines_ManagedArea-18.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Continuous\reports\by_parameter\WC_Continuous_Water_Temperature_SE_files/figure-html/Trendlines_ManagedArea-19.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Continuous\reports\by_parameter\WC_Continuous_Water_Temperature_SE_files/figure-html/Trendlines_ManagedArea-20.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Continuous\reports\by_parameter\WC_Continuous_Water_Temperature_SE_files/figure-html/Trendlines_ManagedArea-21.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Continuous\reports\by_parameter\WC_Continuous_Water_Temperature_SE_files/figure-html/Trendlines_ManagedArea-22.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Continuous\reports\by_parameter\WC_Continuous_Water_Temperature_SE_files/figure-html/Trendlines_ManagedArea-23.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Continuous\reports\by_parameter\WC_Continuous_Water_Temperature_SE_files/figure-html/Trendlines_ManagedArea-24.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Continuous\reports\by_parameter\WC_Continuous_Water_Temperature_SE_files/figure-html/Trendlines_ManagedArea-25.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Continuous\reports\by_parameter\WC_Continuous_Water_Temperature_SE_files/figure-html/Trendlines_ManagedArea-26.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Continuous\reports\by_parameter\WC_Continuous_Water_Temperature_SE_files/figure-html/Trendlines_ManagedArea-27.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Continuous\reports\by_parameter\WC_Continuous_Water_Temperature_SE_files/figure-html/Trendlines_ManagedArea-28.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Continuous\reports\by_parameter\WC_Continuous_Water_Temperature_SE_files/figure-html/Trendlines_ManagedArea-29.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Continuous\reports\by_parameter\WC_Continuous_Water_Temperature_SE_files/figure-html/Trendlines_ManagedArea-30.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Continuous\reports\by_parameter\WC_Continuous_Water_Temperature_SE_files/figure-html/Trendlines_ManagedArea-31.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Continuous\reports\by_parameter\WC_Continuous_Water_Temperature_SE_files/figure-html/Trendlines_ManagedArea-32.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Continuous\reports\by_parameter\WC_Continuous_Water_Temperature_SE_files/figure-html/Trendlines_ManagedArea-33.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Continuous\reports\by_parameter\WC_Continuous_Water_Temperature_SE_files/figure-html/Trendlines_ManagedArea-34.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7" name="Picture"/>
            <a:graphic>
              <a:graphicData uri="http://schemas.openxmlformats.org/drawingml/2006/picture">
                <pic:pic>
                  <pic:nvPicPr>
                    <pic:cNvPr descr="C:\Users\jepanzik\Box\R%20Projects\SEACAR_Panzik\WQ_Continuous\reports\by_parameter\WC_Continuous_Water_Temperature_SE_files/figure-html/Trendlines_ManagedArea-35.png" id="178" name="Picture"/>
                    <pic:cNvPicPr>
                      <a:picLocks noChangeArrowheads="1" noChangeAspect="1"/>
                    </pic:cNvPicPr>
                  </pic:nvPicPr>
                  <pic:blipFill>
                    <a:blip r:embed="rId1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0" name="Picture"/>
            <a:graphic>
              <a:graphicData uri="http://schemas.openxmlformats.org/drawingml/2006/picture">
                <pic:pic>
                  <pic:nvPicPr>
                    <pic:cNvPr descr="C:\Users\jepanzik\Box\R%20Projects\SEACAR_Panzik\WQ_Continuous\reports\by_parameter\WC_Continuous_Water_Temperature_SE_files/figure-html/Trendlines_ManagedArea-36.png" id="181" name="Picture"/>
                    <pic:cNvPicPr>
                      <a:picLocks noChangeArrowheads="1" noChangeAspect="1"/>
                    </pic:cNvPicPr>
                  </pic:nvPicPr>
                  <pic:blipFill>
                    <a:blip r:embed="rId1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3" name="Picture"/>
            <a:graphic>
              <a:graphicData uri="http://schemas.openxmlformats.org/drawingml/2006/picture">
                <pic:pic>
                  <pic:nvPicPr>
                    <pic:cNvPr descr="C:\Users\jepanzik\Box\R%20Projects\SEACAR_Panzik\WQ_Continuous\reports\by_parameter\WC_Continuous_Water_Temperature_SE_files/figure-html/Trendlines_ManagedArea-37.png" id="184" name="Picture"/>
                    <pic:cNvPicPr>
                      <a:picLocks noChangeArrowheads="1" noChangeAspect="1"/>
                    </pic:cNvPicPr>
                  </pic:nvPicPr>
                  <pic:blipFill>
                    <a:blip r:embed="rId1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6" name="Picture"/>
            <a:graphic>
              <a:graphicData uri="http://schemas.openxmlformats.org/drawingml/2006/picture">
                <pic:pic>
                  <pic:nvPicPr>
                    <pic:cNvPr descr="C:\Users\jepanzik\Box\R%20Projects\SEACAR_Panzik\WQ_Continuous\reports\by_parameter\WC_Continuous_Water_Temperature_SE_files/figure-html/Trendlines_ManagedArea-38.png" id="187" name="Picture"/>
                    <pic:cNvPicPr>
                      <a:picLocks noChangeArrowheads="1" noChangeAspect="1"/>
                    </pic:cNvPicPr>
                  </pic:nvPicPr>
                  <pic:blipFill>
                    <a:blip r:embed="rId1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9" name="Picture"/>
            <a:graphic>
              <a:graphicData uri="http://schemas.openxmlformats.org/drawingml/2006/picture">
                <pic:pic>
                  <pic:nvPicPr>
                    <pic:cNvPr descr="C:\Users\jepanzik\Box\R%20Projects\SEACAR_Panzik\WQ_Continuous\reports\by_parameter\WC_Continuous_Water_Temperature_SE_files/figure-html/Trendlines_ManagedArea-39.png" id="190" name="Picture"/>
                    <pic:cNvPicPr>
                      <a:picLocks noChangeArrowheads="1" noChangeAspect="1"/>
                    </pic:cNvPicPr>
                  </pic:nvPicPr>
                  <pic:blipFill>
                    <a:blip r:embed="rId1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2" name="Picture"/>
            <a:graphic>
              <a:graphicData uri="http://schemas.openxmlformats.org/drawingml/2006/picture">
                <pic:pic>
                  <pic:nvPicPr>
                    <pic:cNvPr descr="C:\Users\jepanzik\Box\R%20Projects\SEACAR_Panzik\WQ_Continuous\reports\by_parameter\WC_Continuous_Water_Temperature_SE_files/figure-html/Trendlines_ManagedArea-40.png" id="193" name="Picture"/>
                    <pic:cNvPicPr>
                      <a:picLocks noChangeArrowheads="1" noChangeAspect="1"/>
                    </pic:cNvPicPr>
                  </pic:nvPicPr>
                  <pic:blipFill>
                    <a:blip r:embed="rId1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5" name="Picture"/>
            <a:graphic>
              <a:graphicData uri="http://schemas.openxmlformats.org/drawingml/2006/picture">
                <pic:pic>
                  <pic:nvPicPr>
                    <pic:cNvPr descr="C:\Users\jepanzik\Box\R%20Projects\SEACAR_Panzik\WQ_Continuous\reports\by_parameter\WC_Continuous_Water_Temperature_SE_files/figure-html/Trendlines_ManagedArea-41.png" id="196" name="Picture"/>
                    <pic:cNvPicPr>
                      <a:picLocks noChangeArrowheads="1" noChangeAspect="1"/>
                    </pic:cNvPicPr>
                  </pic:nvPicPr>
                  <pic:blipFill>
                    <a:blip r:embed="rId1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8" name="Picture"/>
            <a:graphic>
              <a:graphicData uri="http://schemas.openxmlformats.org/drawingml/2006/picture">
                <pic:pic>
                  <pic:nvPicPr>
                    <pic:cNvPr descr="C:\Users\jepanzik\Box\R%20Projects\SEACAR_Panzik\WQ_Continuous\reports\by_parameter\WC_Continuous_Water_Temperature_SE_files/figure-html/Trendlines_ManagedArea-42.png" id="199" name="Picture"/>
                    <pic:cNvPicPr>
                      <a:picLocks noChangeArrowheads="1" noChangeAspect="1"/>
                    </pic:cNvPicPr>
                  </pic:nvPicPr>
                  <pic:blipFill>
                    <a:blip r:embed="rId1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1" name="Picture"/>
            <a:graphic>
              <a:graphicData uri="http://schemas.openxmlformats.org/drawingml/2006/picture">
                <pic:pic>
                  <pic:nvPicPr>
                    <pic:cNvPr descr="C:\Users\jepanzik\Box\R%20Projects\SEACAR_Panzik\WQ_Continuous\reports\by_parameter\WC_Continuous_Water_Temperature_SE_files/figure-html/Trendlines_ManagedArea-43.png" id="202" name="Picture"/>
                    <pic:cNvPicPr>
                      <a:picLocks noChangeArrowheads="1" noChangeAspect="1"/>
                    </pic:cNvPicPr>
                  </pic:nvPicPr>
                  <pic:blipFill>
                    <a:blip r:embed="rId2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4" name="Picture"/>
            <a:graphic>
              <a:graphicData uri="http://schemas.openxmlformats.org/drawingml/2006/picture">
                <pic:pic>
                  <pic:nvPicPr>
                    <pic:cNvPr descr="C:\Users\jepanzik\Box\R%20Projects\SEACAR_Panzik\WQ_Continuous\reports\by_parameter\WC_Continuous_Water_Temperature_SE_files/figure-html/Trendlines_ManagedArea-44.png" id="205" name="Picture"/>
                    <pic:cNvPicPr>
                      <a:picLocks noChangeArrowheads="1" noChangeAspect="1"/>
                    </pic:cNvPicPr>
                  </pic:nvPicPr>
                  <pic:blipFill>
                    <a:blip r:embed="rId2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7" name="Picture"/>
            <a:graphic>
              <a:graphicData uri="http://schemas.openxmlformats.org/drawingml/2006/picture">
                <pic:pic>
                  <pic:nvPicPr>
                    <pic:cNvPr descr="C:\Users\jepanzik\Box\R%20Projects\SEACAR_Panzik\WQ_Continuous\reports\by_parameter\WC_Continuous_Water_Temperature_SE_files/figure-html/Trendlines_ManagedArea-45.png" id="208" name="Picture"/>
                    <pic:cNvPicPr>
                      <a:picLocks noChangeArrowheads="1" noChangeAspect="1"/>
                    </pic:cNvPicPr>
                  </pic:nvPicPr>
                  <pic:blipFill>
                    <a:blip r:embed="rId2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0" name="Picture"/>
            <a:graphic>
              <a:graphicData uri="http://schemas.openxmlformats.org/drawingml/2006/picture">
                <pic:pic>
                  <pic:nvPicPr>
                    <pic:cNvPr descr="C:\Users\jepanzik\Box\R%20Projects\SEACAR_Panzik\WQ_Continuous\reports\by_parameter\WC_Continuous_Water_Temperature_SE_files/figure-html/Trendlines_ManagedArea-46.png" id="211" name="Picture"/>
                    <pic:cNvPicPr>
                      <a:picLocks noChangeArrowheads="1" noChangeAspect="1"/>
                    </pic:cNvPicPr>
                  </pic:nvPicPr>
                  <pic:blipFill>
                    <a:blip r:embed="rId2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3" name="Picture"/>
            <a:graphic>
              <a:graphicData uri="http://schemas.openxmlformats.org/drawingml/2006/picture">
                <pic:pic>
                  <pic:nvPicPr>
                    <pic:cNvPr descr="C:\Users\jepanzik\Box\R%20Projects\SEACAR_Panzik\WQ_Continuous\reports\by_parameter\WC_Continuous_Water_Temperature_SE_files/figure-html/Trendlines_ManagedArea-47.png" id="214" name="Picture"/>
                    <pic:cNvPicPr>
                      <a:picLocks noChangeArrowheads="1" noChangeAspect="1"/>
                    </pic:cNvPicPr>
                  </pic:nvPicPr>
                  <pic:blipFill>
                    <a:blip r:embed="rId212"/>
                    <a:stretch>
                      <a:fillRect/>
                    </a:stretch>
                  </pic:blipFill>
                  <pic:spPr bwMode="auto">
                    <a:xfrm>
                      <a:off x="0" y="0"/>
                      <a:ext cx="5334000" cy="4800600"/>
                    </a:xfrm>
                    <a:prstGeom prst="rect">
                      <a:avLst/>
                    </a:prstGeom>
                    <a:noFill/>
                    <a:ln w="9525">
                      <a:noFill/>
                      <a:headEnd/>
                      <a:tailEnd/>
                    </a:ln>
                  </pic:spPr>
                </pic:pic>
              </a:graphicData>
            </a:graphic>
          </wp:inline>
        </w:drawing>
      </w:r>
    </w:p>
    <w:bookmarkEnd w:id="215"/>
    <w:bookmarkStart w:id="63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E_files/figure-html/BoxPlots_ManagedArea-1.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E_files/figure-html/BoxPlots_ManagedArea-2.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E_files/figure-html/BoxPlots_ManagedArea-3.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E_files/figure-html/BoxPlots_ManagedArea-4.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E_files/figure-html/BoxPlots_ManagedArea-5.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E_files/figure-html/BoxPlots_ManagedArea-6.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E_files/figure-html/BoxPlots_ManagedArea-7.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E_files/figure-html/BoxPlots_ManagedArea-8.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E_files/figure-html/BoxPlots_ManagedArea-9.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E_files/figure-html/BoxPlots_ManagedArea-10.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E_files/figure-html/BoxPlots_ManagedArea-11.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E_files/figure-html/BoxPlots_ManagedArea-12.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E_files/figure-html/BoxPlots_ManagedArea-13.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E_files/figure-html/BoxPlots_ManagedArea-14.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E_files/figure-html/BoxPlots_ManagedArea-15.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E_files/figure-html/BoxPlots_ManagedArea-16.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E_files/figure-html/BoxPlots_ManagedArea-17.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E_files/figure-html/BoxPlots_ManagedArea-18.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E_files/figure-html/BoxPlots_ManagedArea-19.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E_files/figure-html/BoxPlots_ManagedArea-20.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E_files/figure-html/BoxPlots_ManagedArea-21.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E_files/figure-html/BoxPlots_ManagedArea-22.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E_files/figure-html/BoxPlots_ManagedArea-23.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Continuous\reports\by_parameter\WC_Continuous_Water_Temperature_SE_files/figure-html/BoxPlots_ManagedArea-24.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Continuous\reports\by_parameter\WC_Continuous_Water_Temperature_SE_files/figure-html/BoxPlots_ManagedArea-25.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Continuous\reports\by_parameter\WC_Continuous_Water_Temperature_SE_files/figure-html/BoxPlots_ManagedArea-26.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Continuous\reports\by_parameter\WC_Continuous_Water_Temperature_SE_files/figure-html/BoxPlots_ManagedArea-27.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Continuous\reports\by_parameter\WC_Continuous_Water_Temperature_SE_files/figure-html/BoxPlots_ManagedArea-28.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Continuous\reports\by_parameter\WC_Continuous_Water_Temperature_SE_files/figure-html/BoxPlots_ManagedArea-29.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Continuous\reports\by_parameter\WC_Continuous_Water_Temperature_SE_files/figure-html/BoxPlots_ManagedArea-30.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Continuous\reports\by_parameter\WC_Continuous_Water_Temperature_SE_files/figure-html/BoxPlots_ManagedArea-31.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Continuous\reports\by_parameter\WC_Continuous_Water_Temperature_SE_files/figure-html/BoxPlots_ManagedArea-32.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Continuous\reports\by_parameter\WC_Continuous_Water_Temperature_SE_files/figure-html/BoxPlots_ManagedArea-33.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Continuous\reports\by_parameter\WC_Continuous_Water_Temperature_SE_files/figure-html/BoxPlots_ManagedArea-34.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Continuous\reports\by_parameter\WC_Continuous_Water_Temperature_SE_files/figure-html/BoxPlots_ManagedArea-35.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Continuous\reports\by_parameter\WC_Continuous_Water_Temperature_SE_files/figure-html/BoxPlots_ManagedArea-36.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Continuous\reports\by_parameter\WC_Continuous_Water_Temperature_SE_files/figure-html/BoxPlots_ManagedArea-37.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Continuous\reports\by_parameter\WC_Continuous_Water_Temperature_SE_files/figure-html/BoxPlots_ManagedArea-38.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Continuous\reports\by_parameter\WC_Continuous_Water_Temperature_SE_files/figure-html/BoxPlots_ManagedArea-39.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Continuous\reports\by_parameter\WC_Continuous_Water_Temperature_SE_files/figure-html/BoxPlots_ManagedArea-40.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Continuous\reports\by_parameter\WC_Continuous_Water_Temperature_SE_files/figure-html/BoxPlots_ManagedArea-41.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Continuous\reports\by_parameter\WC_Continuous_Water_Temperature_SE_files/figure-html/BoxPlots_ManagedArea-42.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Continuous\reports\by_parameter\WC_Continuous_Water_Temperature_SE_files/figure-html/BoxPlots_ManagedArea-43.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Continuous\reports\by_parameter\WC_Continuous_Water_Temperature_SE_files/figure-html/BoxPlots_ManagedArea-44.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Continuous\reports\by_parameter\WC_Continuous_Water_Temperature_SE_files/figure-html/BoxPlots_ManagedArea-45.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Continuous\reports\by_parameter\WC_Continuous_Water_Temperature_SE_files/figure-html/BoxPlots_ManagedArea-46.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Continuous\reports\by_parameter\WC_Continuous_Water_Temperature_SE_files/figure-html/BoxPlots_ManagedArea-47.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Continuous\reports\by_parameter\WC_Continuous_Water_Temperature_SE_files/figure-html/BoxPlots_ManagedArea-48.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Continuous\reports\by_parameter\WC_Continuous_Water_Temperature_SE_files/figure-html/BoxPlots_ManagedArea-49.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Continuous\reports\by_parameter\WC_Continuous_Water_Temperature_SE_files/figure-html/BoxPlots_ManagedArea-50.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Continuous\reports\by_parameter\WC_Continuous_Water_Temperature_SE_files/figure-html/BoxPlots_ManagedArea-51.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Continuous\reports\by_parameter\WC_Continuous_Water_Temperature_SE_files/figure-html/BoxPlots_ManagedArea-52.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Continuous\reports\by_parameter\WC_Continuous_Water_Temperature_SE_files/figure-html/BoxPlots_ManagedArea-53.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Continuous\reports\by_parameter\WC_Continuous_Water_Temperature_SE_files/figure-html/BoxPlots_ManagedArea-54.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Continuous\reports\by_parameter\WC_Continuous_Water_Temperature_SE_files/figure-html/BoxPlots_ManagedArea-55.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Continuous\reports\by_parameter\WC_Continuous_Water_Temperature_SE_files/figure-html/BoxPlots_ManagedArea-56.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Continuous\reports\by_parameter\WC_Continuous_Water_Temperature_SE_files/figure-html/BoxPlots_ManagedArea-57.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Continuous\reports\by_parameter\WC_Continuous_Water_Temperature_SE_files/figure-html/BoxPlots_ManagedArea-58.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Continuous\reports\by_parameter\WC_Continuous_Water_Temperature_SE_files/figure-html/BoxPlots_ManagedArea-59.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Continuous\reports\by_parameter\WC_Continuous_Water_Temperature_SE_files/figure-html/BoxPlots_ManagedArea-60.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Continuous\reports\by_parameter\WC_Continuous_Water_Temperature_SE_files/figure-html/BoxPlots_ManagedArea-61.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Continuous\reports\by_parameter\WC_Continuous_Water_Temperature_SE_files/figure-html/BoxPlots_ManagedArea-62.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Continuous\reports\by_parameter\WC_Continuous_Water_Temperature_SE_files/figure-html/BoxPlots_ManagedArea-63.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Continuous\reports\by_parameter\WC_Continuous_Water_Temperature_SE_files/figure-html/BoxPlots_ManagedArea-64.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Continuous\reports\by_parameter\WC_Continuous_Water_Temperature_SE_files/figure-html/BoxPlots_ManagedArea-65.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Continuous\reports\by_parameter\WC_Continuous_Water_Temperature_SE_files/figure-html/BoxPlots_ManagedArea-66.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Continuous\reports\by_parameter\WC_Continuous_Water_Temperature_SE_files/figure-html/BoxPlots_ManagedArea-67.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Continuous\reports\by_parameter\WC_Continuous_Water_Temperature_SE_files/figure-html/BoxPlots_ManagedArea-68.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Continuous\reports\by_parameter\WC_Continuous_Water_Temperature_SE_files/figure-html/BoxPlots_ManagedArea-69.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Continuous\reports\by_parameter\WC_Continuous_Water_Temperature_SE_files/figure-html/BoxPlots_ManagedArea-70.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Continuous\reports\by_parameter\WC_Continuous_Water_Temperature_SE_files/figure-html/BoxPlots_ManagedArea-71.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Continuous\reports\by_parameter\WC_Continuous_Water_Temperature_SE_files/figure-html/BoxPlots_ManagedArea-72.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Continuous\reports\by_parameter\WC_Continuous_Water_Temperature_SE_files/figure-html/BoxPlots_ManagedArea-73.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Continuous\reports\by_parameter\WC_Continuous_Water_Temperature_SE_files/figure-html/BoxPlots_ManagedArea-74.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Continuous\reports\by_parameter\WC_Continuous_Water_Temperature_SE_files/figure-html/BoxPlots_ManagedArea-75.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Continuous\reports\by_parameter\WC_Continuous_Water_Temperature_SE_files/figure-html/BoxPlots_ManagedArea-76.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Continuous\reports\by_parameter\WC_Continuous_Water_Temperature_SE_files/figure-html/BoxPlots_ManagedArea-77.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Continuous\reports\by_parameter\WC_Continuous_Water_Temperature_SE_files/figure-html/BoxPlots_ManagedArea-78.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Continuous\reports\by_parameter\WC_Continuous_Water_Temperature_SE_files/figure-html/BoxPlots_ManagedArea-79.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Continuous\reports\by_parameter\WC_Continuous_Water_Temperature_SE_files/figure-html/BoxPlots_ManagedArea-80.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Continuous\reports\by_parameter\WC_Continuous_Water_Temperature_SE_files/figure-html/BoxPlots_ManagedArea-81.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Continuous\reports\by_parameter\WC_Continuous_Water_Temperature_SE_files/figure-html/BoxPlots_ManagedArea-82.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Continuous\reports\by_parameter\WC_Continuous_Water_Temperature_SE_files/figure-html/BoxPlots_ManagedArea-83.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Continuous\reports\by_parameter\WC_Continuous_Water_Temperature_SE_files/figure-html/BoxPlots_ManagedArea-84.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Continuous\reports\by_parameter\WC_Continuous_Water_Temperature_SE_files/figure-html/BoxPlots_ManagedArea-85.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Continuous\reports\by_parameter\WC_Continuous_Water_Temperature_SE_files/figure-html/BoxPlots_ManagedArea-86.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Continuous\reports\by_parameter\WC_Continuous_Water_Temperature_SE_files/figure-html/BoxPlots_ManagedArea-87.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Continuous\reports\by_parameter\WC_Continuous_Water_Temperature_SE_files/figure-html/BoxPlots_ManagedArea-88.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Continuous\reports\by_parameter\WC_Continuous_Water_Temperature_SE_files/figure-html/BoxPlots_ManagedArea-89.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Continuous\reports\by_parameter\WC_Continuous_Water_Temperature_SE_files/figure-html/BoxPlots_ManagedArea-90.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Continuous\reports\by_parameter\WC_Continuous_Water_Temperature_SE_files/figure-html/BoxPlots_ManagedArea-91.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Continuous\reports\by_parameter\WC_Continuous_Water_Temperature_SE_files/figure-html/BoxPlots_ManagedArea-92.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Continuous\reports\by_parameter\WC_Continuous_Water_Temperature_SE_files/figure-html/BoxPlots_ManagedArea-93.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Continuous\reports\by_parameter\WC_Continuous_Water_Temperature_SE_files/figure-html/BoxPlots_ManagedArea-94.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Continuous\reports\by_parameter\WC_Continuous_Water_Temperature_SE_files/figure-html/BoxPlots_ManagedArea-95.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Continuous\reports\by_parameter\WC_Continuous_Water_Temperature_SE_files/figure-html/BoxPlots_ManagedArea-96.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Continuous\reports\by_parameter\WC_Continuous_Water_Temperature_SE_files/figure-html/BoxPlots_ManagedArea-97.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Continuous\reports\by_parameter\WC_Continuous_Water_Temperature_SE_files/figure-html/BoxPlots_ManagedArea-98.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Continuous\reports\by_parameter\WC_Continuous_Water_Temperature_SE_files/figure-html/BoxPlots_ManagedArea-99.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Continuous\reports\by_parameter\WC_Continuous_Water_Temperature_SE_files/figure-html/BoxPlots_ManagedArea-100.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Continuous\reports\by_parameter\WC_Continuous_Water_Temperature_SE_files/figure-html/BoxPlots_ManagedArea-101.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Continuous\reports\by_parameter\WC_Continuous_Water_Temperature_SE_files/figure-html/BoxPlots_ManagedArea-102.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Continuous\reports\by_parameter\WC_Continuous_Water_Temperature_SE_files/figure-html/BoxPlots_ManagedArea-103.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Continuous\reports\by_parameter\WC_Continuous_Water_Temperature_SE_files/figure-html/BoxPlots_ManagedArea-104.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Continuous\reports\by_parameter\WC_Continuous_Water_Temperature_SE_files/figure-html/BoxPlots_ManagedArea-105.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Continuous\reports\by_parameter\WC_Continuous_Water_Temperature_SE_files/figure-html/BoxPlots_ManagedArea-106.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Continuous\reports\by_parameter\WC_Continuous_Water_Temperature_SE_files/figure-html/BoxPlots_ManagedArea-107.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Continuous\reports\by_parameter\WC_Continuous_Water_Temperature_SE_files/figure-html/BoxPlots_ManagedArea-108.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Continuous\reports\by_parameter\WC_Continuous_Water_Temperature_SE_files/figure-html/BoxPlots_ManagedArea-109.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Continuous\reports\by_parameter\WC_Continuous_Water_Temperature_SE_files/figure-html/BoxPlots_ManagedArea-110.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7" name="Picture"/>
            <a:graphic>
              <a:graphicData uri="http://schemas.openxmlformats.org/drawingml/2006/picture">
                <pic:pic>
                  <pic:nvPicPr>
                    <pic:cNvPr descr="C:\Users\jepanzik\Box\R%20Projects\SEACAR_Panzik\WQ_Continuous\reports\by_parameter\WC_Continuous_Water_Temperature_SE_files/figure-html/BoxPlots_ManagedArea-111.png" id="548"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0" name="Picture"/>
            <a:graphic>
              <a:graphicData uri="http://schemas.openxmlformats.org/drawingml/2006/picture">
                <pic:pic>
                  <pic:nvPicPr>
                    <pic:cNvPr descr="C:\Users\jepanzik\Box\R%20Projects\SEACAR_Panzik\WQ_Continuous\reports\by_parameter\WC_Continuous_Water_Temperature_SE_files/figure-html/BoxPlots_ManagedArea-112.png" id="551"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3" name="Picture"/>
            <a:graphic>
              <a:graphicData uri="http://schemas.openxmlformats.org/drawingml/2006/picture">
                <pic:pic>
                  <pic:nvPicPr>
                    <pic:cNvPr descr="C:\Users\jepanzik\Box\R%20Projects\SEACAR_Panzik\WQ_Continuous\reports\by_parameter\WC_Continuous_Water_Temperature_SE_files/figure-html/BoxPlots_ManagedArea-113.png" id="554"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6" name="Picture"/>
            <a:graphic>
              <a:graphicData uri="http://schemas.openxmlformats.org/drawingml/2006/picture">
                <pic:pic>
                  <pic:nvPicPr>
                    <pic:cNvPr descr="C:\Users\jepanzik\Box\R%20Projects\SEACAR_Panzik\WQ_Continuous\reports\by_parameter\WC_Continuous_Water_Temperature_SE_files/figure-html/BoxPlots_ManagedArea-114.png" id="557" name="Picture"/>
                    <pic:cNvPicPr>
                      <a:picLocks noChangeArrowheads="1" noChangeAspect="1"/>
                    </pic:cNvPicPr>
                  </pic:nvPicPr>
                  <pic:blipFill>
                    <a:blip r:embed="rId5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9" name="Picture"/>
            <a:graphic>
              <a:graphicData uri="http://schemas.openxmlformats.org/drawingml/2006/picture">
                <pic:pic>
                  <pic:nvPicPr>
                    <pic:cNvPr descr="C:\Users\jepanzik\Box\R%20Projects\SEACAR_Panzik\WQ_Continuous\reports\by_parameter\WC_Continuous_Water_Temperature_SE_files/figure-html/BoxPlots_ManagedArea-115.png" id="560" name="Picture"/>
                    <pic:cNvPicPr>
                      <a:picLocks noChangeArrowheads="1" noChangeAspect="1"/>
                    </pic:cNvPicPr>
                  </pic:nvPicPr>
                  <pic:blipFill>
                    <a:blip r:embed="rId5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2" name="Picture"/>
            <a:graphic>
              <a:graphicData uri="http://schemas.openxmlformats.org/drawingml/2006/picture">
                <pic:pic>
                  <pic:nvPicPr>
                    <pic:cNvPr descr="C:\Users\jepanzik\Box\R%20Projects\SEACAR_Panzik\WQ_Continuous\reports\by_parameter\WC_Continuous_Water_Temperature_SE_files/figure-html/BoxPlots_ManagedArea-116.png" id="563" name="Picture"/>
                    <pic:cNvPicPr>
                      <a:picLocks noChangeArrowheads="1" noChangeAspect="1"/>
                    </pic:cNvPicPr>
                  </pic:nvPicPr>
                  <pic:blipFill>
                    <a:blip r:embed="rId5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5" name="Picture"/>
            <a:graphic>
              <a:graphicData uri="http://schemas.openxmlformats.org/drawingml/2006/picture">
                <pic:pic>
                  <pic:nvPicPr>
                    <pic:cNvPr descr="C:\Users\jepanzik\Box\R%20Projects\SEACAR_Panzik\WQ_Continuous\reports\by_parameter\WC_Continuous_Water_Temperature_SE_files/figure-html/BoxPlots_ManagedArea-117.png" id="566" name="Picture"/>
                    <pic:cNvPicPr>
                      <a:picLocks noChangeArrowheads="1" noChangeAspect="1"/>
                    </pic:cNvPicPr>
                  </pic:nvPicPr>
                  <pic:blipFill>
                    <a:blip r:embed="rId5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8" name="Picture"/>
            <a:graphic>
              <a:graphicData uri="http://schemas.openxmlformats.org/drawingml/2006/picture">
                <pic:pic>
                  <pic:nvPicPr>
                    <pic:cNvPr descr="C:\Users\jepanzik\Box\R%20Projects\SEACAR_Panzik\WQ_Continuous\reports\by_parameter\WC_Continuous_Water_Temperature_SE_files/figure-html/BoxPlots_ManagedArea-118.png" id="569" name="Picture"/>
                    <pic:cNvPicPr>
                      <a:picLocks noChangeArrowheads="1" noChangeAspect="1"/>
                    </pic:cNvPicPr>
                  </pic:nvPicPr>
                  <pic:blipFill>
                    <a:blip r:embed="rId5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1" name="Picture"/>
            <a:graphic>
              <a:graphicData uri="http://schemas.openxmlformats.org/drawingml/2006/picture">
                <pic:pic>
                  <pic:nvPicPr>
                    <pic:cNvPr descr="C:\Users\jepanzik\Box\R%20Projects\SEACAR_Panzik\WQ_Continuous\reports\by_parameter\WC_Continuous_Water_Temperature_SE_files/figure-html/BoxPlots_ManagedArea-119.png" id="572" name="Picture"/>
                    <pic:cNvPicPr>
                      <a:picLocks noChangeArrowheads="1" noChangeAspect="1"/>
                    </pic:cNvPicPr>
                  </pic:nvPicPr>
                  <pic:blipFill>
                    <a:blip r:embed="rId5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4" name="Picture"/>
            <a:graphic>
              <a:graphicData uri="http://schemas.openxmlformats.org/drawingml/2006/picture">
                <pic:pic>
                  <pic:nvPicPr>
                    <pic:cNvPr descr="C:\Users\jepanzik\Box\R%20Projects\SEACAR_Panzik\WQ_Continuous\reports\by_parameter\WC_Continuous_Water_Temperature_SE_files/figure-html/BoxPlots_ManagedArea-120.png" id="575" name="Picture"/>
                    <pic:cNvPicPr>
                      <a:picLocks noChangeArrowheads="1" noChangeAspect="1"/>
                    </pic:cNvPicPr>
                  </pic:nvPicPr>
                  <pic:blipFill>
                    <a:blip r:embed="rId5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7" name="Picture"/>
            <a:graphic>
              <a:graphicData uri="http://schemas.openxmlformats.org/drawingml/2006/picture">
                <pic:pic>
                  <pic:nvPicPr>
                    <pic:cNvPr descr="C:\Users\jepanzik\Box\R%20Projects\SEACAR_Panzik\WQ_Continuous\reports\by_parameter\WC_Continuous_Water_Temperature_SE_files/figure-html/BoxPlots_ManagedArea-121.png" id="578" name="Picture"/>
                    <pic:cNvPicPr>
                      <a:picLocks noChangeArrowheads="1" noChangeAspect="1"/>
                    </pic:cNvPicPr>
                  </pic:nvPicPr>
                  <pic:blipFill>
                    <a:blip r:embed="rId5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0" name="Picture"/>
            <a:graphic>
              <a:graphicData uri="http://schemas.openxmlformats.org/drawingml/2006/picture">
                <pic:pic>
                  <pic:nvPicPr>
                    <pic:cNvPr descr="C:\Users\jepanzik\Box\R%20Projects\SEACAR_Panzik\WQ_Continuous\reports\by_parameter\WC_Continuous_Water_Temperature_SE_files/figure-html/BoxPlots_ManagedArea-122.png" id="581" name="Picture"/>
                    <pic:cNvPicPr>
                      <a:picLocks noChangeArrowheads="1" noChangeAspect="1"/>
                    </pic:cNvPicPr>
                  </pic:nvPicPr>
                  <pic:blipFill>
                    <a:blip r:embed="rId5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3" name="Picture"/>
            <a:graphic>
              <a:graphicData uri="http://schemas.openxmlformats.org/drawingml/2006/picture">
                <pic:pic>
                  <pic:nvPicPr>
                    <pic:cNvPr descr="C:\Users\jepanzik\Box\R%20Projects\SEACAR_Panzik\WQ_Continuous\reports\by_parameter\WC_Continuous_Water_Temperature_SE_files/figure-html/BoxPlots_ManagedArea-123.png" id="584" name="Picture"/>
                    <pic:cNvPicPr>
                      <a:picLocks noChangeArrowheads="1" noChangeAspect="1"/>
                    </pic:cNvPicPr>
                  </pic:nvPicPr>
                  <pic:blipFill>
                    <a:blip r:embed="rId5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6" name="Picture"/>
            <a:graphic>
              <a:graphicData uri="http://schemas.openxmlformats.org/drawingml/2006/picture">
                <pic:pic>
                  <pic:nvPicPr>
                    <pic:cNvPr descr="C:\Users\jepanzik\Box\R%20Projects\SEACAR_Panzik\WQ_Continuous\reports\by_parameter\WC_Continuous_Water_Temperature_SE_files/figure-html/BoxPlots_ManagedArea-124.png" id="587" name="Picture"/>
                    <pic:cNvPicPr>
                      <a:picLocks noChangeArrowheads="1" noChangeAspect="1"/>
                    </pic:cNvPicPr>
                  </pic:nvPicPr>
                  <pic:blipFill>
                    <a:blip r:embed="rId5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9" name="Picture"/>
            <a:graphic>
              <a:graphicData uri="http://schemas.openxmlformats.org/drawingml/2006/picture">
                <pic:pic>
                  <pic:nvPicPr>
                    <pic:cNvPr descr="C:\Users\jepanzik\Box\R%20Projects\SEACAR_Panzik\WQ_Continuous\reports\by_parameter\WC_Continuous_Water_Temperature_SE_files/figure-html/BoxPlots_ManagedArea-125.png" id="590" name="Picture"/>
                    <pic:cNvPicPr>
                      <a:picLocks noChangeArrowheads="1" noChangeAspect="1"/>
                    </pic:cNvPicPr>
                  </pic:nvPicPr>
                  <pic:blipFill>
                    <a:blip r:embed="rId5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2" name="Picture"/>
            <a:graphic>
              <a:graphicData uri="http://schemas.openxmlformats.org/drawingml/2006/picture">
                <pic:pic>
                  <pic:nvPicPr>
                    <pic:cNvPr descr="C:\Users\jepanzik\Box\R%20Projects\SEACAR_Panzik\WQ_Continuous\reports\by_parameter\WC_Continuous_Water_Temperature_SE_files/figure-html/BoxPlots_ManagedArea-126.png" id="593" name="Picture"/>
                    <pic:cNvPicPr>
                      <a:picLocks noChangeArrowheads="1" noChangeAspect="1"/>
                    </pic:cNvPicPr>
                  </pic:nvPicPr>
                  <pic:blipFill>
                    <a:blip r:embed="rId5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5" name="Picture"/>
            <a:graphic>
              <a:graphicData uri="http://schemas.openxmlformats.org/drawingml/2006/picture">
                <pic:pic>
                  <pic:nvPicPr>
                    <pic:cNvPr descr="C:\Users\jepanzik\Box\R%20Projects\SEACAR_Panzik\WQ_Continuous\reports\by_parameter\WC_Continuous_Water_Temperature_SE_files/figure-html/BoxPlots_ManagedArea-127.png" id="596" name="Picture"/>
                    <pic:cNvPicPr>
                      <a:picLocks noChangeArrowheads="1" noChangeAspect="1"/>
                    </pic:cNvPicPr>
                  </pic:nvPicPr>
                  <pic:blipFill>
                    <a:blip r:embed="rId5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8" name="Picture"/>
            <a:graphic>
              <a:graphicData uri="http://schemas.openxmlformats.org/drawingml/2006/picture">
                <pic:pic>
                  <pic:nvPicPr>
                    <pic:cNvPr descr="C:\Users\jepanzik\Box\R%20Projects\SEACAR_Panzik\WQ_Continuous\reports\by_parameter\WC_Continuous_Water_Temperature_SE_files/figure-html/BoxPlots_ManagedArea-128.png" id="599" name="Picture"/>
                    <pic:cNvPicPr>
                      <a:picLocks noChangeArrowheads="1" noChangeAspect="1"/>
                    </pic:cNvPicPr>
                  </pic:nvPicPr>
                  <pic:blipFill>
                    <a:blip r:embed="rId5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1" name="Picture"/>
            <a:graphic>
              <a:graphicData uri="http://schemas.openxmlformats.org/drawingml/2006/picture">
                <pic:pic>
                  <pic:nvPicPr>
                    <pic:cNvPr descr="C:\Users\jepanzik\Box\R%20Projects\SEACAR_Panzik\WQ_Continuous\reports\by_parameter\WC_Continuous_Water_Temperature_SE_files/figure-html/BoxPlots_ManagedArea-129.png" id="602" name="Picture"/>
                    <pic:cNvPicPr>
                      <a:picLocks noChangeArrowheads="1" noChangeAspect="1"/>
                    </pic:cNvPicPr>
                  </pic:nvPicPr>
                  <pic:blipFill>
                    <a:blip r:embed="rId6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4" name="Picture"/>
            <a:graphic>
              <a:graphicData uri="http://schemas.openxmlformats.org/drawingml/2006/picture">
                <pic:pic>
                  <pic:nvPicPr>
                    <pic:cNvPr descr="C:\Users\jepanzik\Box\R%20Projects\SEACAR_Panzik\WQ_Continuous\reports\by_parameter\WC_Continuous_Water_Temperature_SE_files/figure-html/BoxPlots_ManagedArea-130.png" id="605" name="Picture"/>
                    <pic:cNvPicPr>
                      <a:picLocks noChangeArrowheads="1" noChangeAspect="1"/>
                    </pic:cNvPicPr>
                  </pic:nvPicPr>
                  <pic:blipFill>
                    <a:blip r:embed="rId6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7" name="Picture"/>
            <a:graphic>
              <a:graphicData uri="http://schemas.openxmlformats.org/drawingml/2006/picture">
                <pic:pic>
                  <pic:nvPicPr>
                    <pic:cNvPr descr="C:\Users\jepanzik\Box\R%20Projects\SEACAR_Panzik\WQ_Continuous\reports\by_parameter\WC_Continuous_Water_Temperature_SE_files/figure-html/BoxPlots_ManagedArea-131.png" id="608" name="Picture"/>
                    <pic:cNvPicPr>
                      <a:picLocks noChangeArrowheads="1" noChangeAspect="1"/>
                    </pic:cNvPicPr>
                  </pic:nvPicPr>
                  <pic:blipFill>
                    <a:blip r:embed="rId6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0" name="Picture"/>
            <a:graphic>
              <a:graphicData uri="http://schemas.openxmlformats.org/drawingml/2006/picture">
                <pic:pic>
                  <pic:nvPicPr>
                    <pic:cNvPr descr="C:\Users\jepanzik\Box\R%20Projects\SEACAR_Panzik\WQ_Continuous\reports\by_parameter\WC_Continuous_Water_Temperature_SE_files/figure-html/BoxPlots_ManagedArea-132.png" id="611" name="Picture"/>
                    <pic:cNvPicPr>
                      <a:picLocks noChangeArrowheads="1" noChangeAspect="1"/>
                    </pic:cNvPicPr>
                  </pic:nvPicPr>
                  <pic:blipFill>
                    <a:blip r:embed="rId6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3" name="Picture"/>
            <a:graphic>
              <a:graphicData uri="http://schemas.openxmlformats.org/drawingml/2006/picture">
                <pic:pic>
                  <pic:nvPicPr>
                    <pic:cNvPr descr="C:\Users\jepanzik\Box\R%20Projects\SEACAR_Panzik\WQ_Continuous\reports\by_parameter\WC_Continuous_Water_Temperature_SE_files/figure-html/BoxPlots_ManagedArea-133.png" id="614" name="Picture"/>
                    <pic:cNvPicPr>
                      <a:picLocks noChangeArrowheads="1" noChangeAspect="1"/>
                    </pic:cNvPicPr>
                  </pic:nvPicPr>
                  <pic:blipFill>
                    <a:blip r:embed="rId6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6" name="Picture"/>
            <a:graphic>
              <a:graphicData uri="http://schemas.openxmlformats.org/drawingml/2006/picture">
                <pic:pic>
                  <pic:nvPicPr>
                    <pic:cNvPr descr="C:\Users\jepanzik\Box\R%20Projects\SEACAR_Panzik\WQ_Continuous\reports\by_parameter\WC_Continuous_Water_Temperature_SE_files/figure-html/BoxPlots_ManagedArea-134.png" id="617" name="Picture"/>
                    <pic:cNvPicPr>
                      <a:picLocks noChangeArrowheads="1" noChangeAspect="1"/>
                    </pic:cNvPicPr>
                  </pic:nvPicPr>
                  <pic:blipFill>
                    <a:blip r:embed="rId6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9" name="Picture"/>
            <a:graphic>
              <a:graphicData uri="http://schemas.openxmlformats.org/drawingml/2006/picture">
                <pic:pic>
                  <pic:nvPicPr>
                    <pic:cNvPr descr="C:\Users\jepanzik\Box\R%20Projects\SEACAR_Panzik\WQ_Continuous\reports\by_parameter\WC_Continuous_Water_Temperature_SE_files/figure-html/BoxPlots_ManagedArea-135.png" id="620" name="Picture"/>
                    <pic:cNvPicPr>
                      <a:picLocks noChangeArrowheads="1" noChangeAspect="1"/>
                    </pic:cNvPicPr>
                  </pic:nvPicPr>
                  <pic:blipFill>
                    <a:blip r:embed="rId6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2" name="Picture"/>
            <a:graphic>
              <a:graphicData uri="http://schemas.openxmlformats.org/drawingml/2006/picture">
                <pic:pic>
                  <pic:nvPicPr>
                    <pic:cNvPr descr="C:\Users\jepanzik\Box\R%20Projects\SEACAR_Panzik\WQ_Continuous\reports\by_parameter\WC_Continuous_Water_Temperature_SE_files/figure-html/BoxPlots_ManagedArea-136.png" id="623" name="Picture"/>
                    <pic:cNvPicPr>
                      <a:picLocks noChangeArrowheads="1" noChangeAspect="1"/>
                    </pic:cNvPicPr>
                  </pic:nvPicPr>
                  <pic:blipFill>
                    <a:blip r:embed="rId6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5" name="Picture"/>
            <a:graphic>
              <a:graphicData uri="http://schemas.openxmlformats.org/drawingml/2006/picture">
                <pic:pic>
                  <pic:nvPicPr>
                    <pic:cNvPr descr="C:\Users\jepanzik\Box\R%20Projects\SEACAR_Panzik\WQ_Continuous\reports\by_parameter\WC_Continuous_Water_Temperature_SE_files/figure-html/BoxPlots_ManagedArea-137.png" id="626" name="Picture"/>
                    <pic:cNvPicPr>
                      <a:picLocks noChangeArrowheads="1" noChangeAspect="1"/>
                    </pic:cNvPicPr>
                  </pic:nvPicPr>
                  <pic:blipFill>
                    <a:blip r:embed="rId6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8" name="Picture"/>
            <a:graphic>
              <a:graphicData uri="http://schemas.openxmlformats.org/drawingml/2006/picture">
                <pic:pic>
                  <pic:nvPicPr>
                    <pic:cNvPr descr="C:\Users\jepanzik\Box\R%20Projects\SEACAR_Panzik\WQ_Continuous\reports\by_parameter\WC_Continuous_Water_Temperature_SE_files/figure-html/BoxPlots_ManagedArea-138.png" id="629" name="Picture"/>
                    <pic:cNvPicPr>
                      <a:picLocks noChangeArrowheads="1" noChangeAspect="1"/>
                    </pic:cNvPicPr>
                  </pic:nvPicPr>
                  <pic:blipFill>
                    <a:blip r:embed="rId6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1" name="Picture"/>
            <a:graphic>
              <a:graphicData uri="http://schemas.openxmlformats.org/drawingml/2006/picture">
                <pic:pic>
                  <pic:nvPicPr>
                    <pic:cNvPr descr="C:\Users\jepanzik\Box\R%20Projects\SEACAR_Panzik\WQ_Continuous\reports\by_parameter\WC_Continuous_Water_Temperature_SE_files/figure-html/BoxPlots_ManagedArea-139.png" id="632" name="Picture"/>
                    <pic:cNvPicPr>
                      <a:picLocks noChangeArrowheads="1" noChangeAspect="1"/>
                    </pic:cNvPicPr>
                  </pic:nvPicPr>
                  <pic:blipFill>
                    <a:blip r:embed="rId6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4" name="Picture"/>
            <a:graphic>
              <a:graphicData uri="http://schemas.openxmlformats.org/drawingml/2006/picture">
                <pic:pic>
                  <pic:nvPicPr>
                    <pic:cNvPr descr="C:\Users\jepanzik\Box\R%20Projects\SEACAR_Panzik\WQ_Continuous\reports\by_parameter\WC_Continuous_Water_Temperature_SE_files/figure-html/BoxPlots_ManagedArea-140.png" id="635" name="Picture"/>
                    <pic:cNvPicPr>
                      <a:picLocks noChangeArrowheads="1" noChangeAspect="1"/>
                    </pic:cNvPicPr>
                  </pic:nvPicPr>
                  <pic:blipFill>
                    <a:blip r:embed="rId6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7" name="Picture"/>
            <a:graphic>
              <a:graphicData uri="http://schemas.openxmlformats.org/drawingml/2006/picture">
                <pic:pic>
                  <pic:nvPicPr>
                    <pic:cNvPr descr="C:\Users\jepanzik\Box\R%20Projects\SEACAR_Panzik\WQ_Continuous\reports\by_parameter\WC_Continuous_Water_Temperature_SE_files/figure-html/BoxPlots_ManagedArea-141.png" id="638" name="Picture"/>
                    <pic:cNvPicPr>
                      <a:picLocks noChangeArrowheads="1" noChangeAspect="1"/>
                    </pic:cNvPicPr>
                  </pic:nvPicPr>
                  <pic:blipFill>
                    <a:blip r:embed="rId636"/>
                    <a:stretch>
                      <a:fillRect/>
                    </a:stretch>
                  </pic:blipFill>
                  <pic:spPr bwMode="auto">
                    <a:xfrm>
                      <a:off x="0" y="0"/>
                      <a:ext cx="5334000" cy="6400800"/>
                    </a:xfrm>
                    <a:prstGeom prst="rect">
                      <a:avLst/>
                    </a:prstGeom>
                    <a:noFill/>
                    <a:ln w="9525">
                      <a:noFill/>
                      <a:headEnd/>
                      <a:tailEnd/>
                    </a:ln>
                  </pic:spPr>
                </pic:pic>
              </a:graphicData>
            </a:graphic>
          </wp:inline>
        </w:drawing>
      </w:r>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43" Target="media/rId243.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246" Target="media/rId246.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249" Target="media/rId249.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252" Target="media/rId252.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255" Target="media/rId255.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19" Target="media/rId21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22" Target="media/rId222.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225" Target="media/rId225.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228" Target="media/rId228.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231" Target="media/rId23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234" Target="media/rId234.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237" Target="media/rId237.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240" Target="media/rId24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83" Target="media/rId83.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2-06-27T21:22:27Z</dcterms:created>
  <dcterms:modified xsi:type="dcterms:W3CDTF">2022-06-27T21: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